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725E22" w14:textId="7651E45D" w:rsidR="00F039AB" w:rsidRDefault="00B45E9F">
      <w:pPr>
        <w:pStyle w:val="Ttulo1"/>
      </w:pPr>
      <w:bookmarkStart w:id="0" w:name="X23eb10f5127370c9d6d0994702936cc8dc84158"/>
      <w:r>
        <w:t xml:space="preserve">PROPOSTA DE </w:t>
      </w:r>
      <w:r w:rsidR="00000000">
        <w:t>FORMULÁRIO ESTRUTURADO DE DIAGNÓSTICO DE DORES</w:t>
      </w:r>
    </w:p>
    <w:p w14:paraId="2D920276" w14:textId="77777777" w:rsidR="00F039AB" w:rsidRDefault="00000000">
      <w:pPr>
        <w:pStyle w:val="Ttulo3"/>
      </w:pPr>
      <w:bookmarkStart w:id="1" w:name="X0adc29a0843e55ea371bda1084f7f2737222d50"/>
      <w:r>
        <w:t>Identifique as necessidades reais dos empresários do setor</w:t>
      </w:r>
    </w:p>
    <w:p w14:paraId="0F30C40F" w14:textId="510134D7" w:rsidR="00F039AB" w:rsidRDefault="00F039AB"/>
    <w:p w14:paraId="5CDE21C1" w14:textId="77777777" w:rsidR="00F039AB" w:rsidRDefault="00000000">
      <w:pPr>
        <w:pStyle w:val="Ttulo2"/>
      </w:pPr>
      <w:bookmarkStart w:id="2" w:name="glossário-simples"/>
      <w:bookmarkEnd w:id="1"/>
      <w:r>
        <w:t xml:space="preserve">📘 </w:t>
      </w:r>
      <w:r>
        <w:rPr>
          <w:b/>
          <w:bCs/>
        </w:rPr>
        <w:t>Glossário Simples</w:t>
      </w:r>
    </w:p>
    <w:p w14:paraId="50C1CCB1" w14:textId="77777777" w:rsidR="00F039AB" w:rsidRDefault="00000000">
      <w:pPr>
        <w:pStyle w:val="FirstParagraph"/>
      </w:pPr>
      <w:r>
        <w:t>Termos que podem aparecer ao longo do formulário, explicados de forma direta.</w:t>
      </w:r>
    </w:p>
    <w:p w14:paraId="35D68B80" w14:textId="77777777" w:rsidR="00F039AB" w:rsidRDefault="00000000">
      <w:pPr>
        <w:pStyle w:val="Corpodetexto"/>
      </w:pPr>
      <w:r>
        <w:rPr>
          <w:b/>
          <w:bCs/>
        </w:rPr>
        <w:t>Dor / Necessidade</w:t>
      </w:r>
      <w:r>
        <w:t xml:space="preserve"> – Problema real que o empresário enfrenta no dia a dia e que impacta o negócio.</w:t>
      </w:r>
    </w:p>
    <w:p w14:paraId="02B2883E" w14:textId="77777777" w:rsidR="00F039AB" w:rsidRDefault="00000000">
      <w:pPr>
        <w:pStyle w:val="Corpodetexto"/>
      </w:pPr>
      <w:r>
        <w:rPr>
          <w:b/>
          <w:bCs/>
        </w:rPr>
        <w:t>Prioridade</w:t>
      </w:r>
      <w:r>
        <w:t xml:space="preserve"> – O quão urgente é resolver determinada dor.</w:t>
      </w:r>
    </w:p>
    <w:p w14:paraId="162164BA" w14:textId="77777777" w:rsidR="00F039AB" w:rsidRDefault="00000000">
      <w:pPr>
        <w:pStyle w:val="Corpodetexto"/>
      </w:pPr>
      <w:r>
        <w:rPr>
          <w:b/>
          <w:bCs/>
        </w:rPr>
        <w:t>Segmentação</w:t>
      </w:r>
      <w:r>
        <w:t xml:space="preserve"> – Dividir os empresários por perfil (porte, setor, tempo de operação) para entender padrões.</w:t>
      </w:r>
    </w:p>
    <w:p w14:paraId="1A2201E0" w14:textId="77777777" w:rsidR="00F039AB" w:rsidRDefault="00000000">
      <w:pPr>
        <w:pStyle w:val="Corpodetexto"/>
      </w:pPr>
      <w:r>
        <w:rPr>
          <w:b/>
          <w:bCs/>
        </w:rPr>
        <w:t>Capacitação</w:t>
      </w:r>
      <w:r>
        <w:t xml:space="preserve"> – Cursos, treinamentos ou consultorias.</w:t>
      </w:r>
    </w:p>
    <w:p w14:paraId="25AEB1BD" w14:textId="77777777" w:rsidR="00F039AB" w:rsidRDefault="00000000">
      <w:pPr>
        <w:pStyle w:val="Corpodetexto"/>
      </w:pPr>
      <w:r>
        <w:rPr>
          <w:b/>
          <w:bCs/>
        </w:rPr>
        <w:t>Jornada do Empresário</w:t>
      </w:r>
      <w:r>
        <w:t xml:space="preserve"> – Etapas do relacionamento dele com o sindicato/federação.</w:t>
      </w:r>
    </w:p>
    <w:p w14:paraId="39E55E73" w14:textId="77777777" w:rsidR="00F039AB" w:rsidRDefault="00000000">
      <w:pPr>
        <w:pStyle w:val="Corpodetexto"/>
      </w:pPr>
      <w:r>
        <w:rPr>
          <w:b/>
          <w:bCs/>
        </w:rPr>
        <w:t>Retenção</w:t>
      </w:r>
      <w:r>
        <w:t xml:space="preserve"> – Estratégias para manter o empresário ativo e engajado.</w:t>
      </w:r>
    </w:p>
    <w:p w14:paraId="5AE91FD8" w14:textId="73F07C25" w:rsidR="00F039AB" w:rsidRDefault="00000000" w:rsidP="00450BD6">
      <w:pPr>
        <w:pStyle w:val="Corpodetexto"/>
      </w:pPr>
      <w:r>
        <w:rPr>
          <w:b/>
          <w:bCs/>
        </w:rPr>
        <w:t>Oferta</w:t>
      </w:r>
      <w:r>
        <w:t xml:space="preserve"> – Serviços, programas, produtos e </w:t>
      </w:r>
      <w:proofErr w:type="spellStart"/>
      <w:r>
        <w:t>atendimentos</w:t>
      </w:r>
      <w:proofErr w:type="spellEnd"/>
      <w:r>
        <w:t xml:space="preserve"> </w:t>
      </w:r>
      <w:proofErr w:type="spellStart"/>
      <w:r>
        <w:t>prestados</w:t>
      </w:r>
      <w:proofErr w:type="spellEnd"/>
      <w:r>
        <w:t xml:space="preserve"> pela </w:t>
      </w:r>
      <w:proofErr w:type="spellStart"/>
      <w:r>
        <w:t>entidade</w:t>
      </w:r>
      <w:proofErr w:type="spellEnd"/>
      <w:r>
        <w:t>.</w:t>
      </w:r>
    </w:p>
    <w:p w14:paraId="4FC52704" w14:textId="77777777" w:rsidR="00450BD6" w:rsidRDefault="00450BD6" w:rsidP="00450BD6">
      <w:pPr>
        <w:pStyle w:val="Corpodetexto"/>
      </w:pPr>
    </w:p>
    <w:p w14:paraId="3C7781E7" w14:textId="77777777" w:rsidR="00F039AB" w:rsidRDefault="00000000">
      <w:pPr>
        <w:pStyle w:val="Ttulo2"/>
      </w:pPr>
      <w:bookmarkStart w:id="3" w:name="objetivo-do-formulário"/>
      <w:bookmarkEnd w:id="2"/>
      <w:r>
        <w:rPr>
          <w:rFonts w:ascii="Segoe UI Emoji" w:hAnsi="Segoe UI Emoji" w:cs="Segoe UI Emoji"/>
        </w:rPr>
        <w:t>🎯</w:t>
      </w:r>
      <w:r>
        <w:t xml:space="preserve"> </w:t>
      </w:r>
      <w:r>
        <w:rPr>
          <w:b/>
          <w:bCs/>
        </w:rPr>
        <w:t>Objetivo do Formulário</w:t>
      </w:r>
    </w:p>
    <w:p w14:paraId="4FBF4BFD" w14:textId="77777777" w:rsidR="00F039AB" w:rsidRDefault="00000000">
      <w:pPr>
        <w:pStyle w:val="FirstParagraph"/>
      </w:pPr>
      <w:r>
        <w:t>Ajudar a equipe do sindicato/federação a coletar informações organizadas sobre:</w:t>
      </w:r>
    </w:p>
    <w:p w14:paraId="78D31747" w14:textId="77777777" w:rsidR="00F039AB" w:rsidRDefault="00000000">
      <w:pPr>
        <w:pStyle w:val="Compact"/>
        <w:numPr>
          <w:ilvl w:val="0"/>
          <w:numId w:val="2"/>
        </w:numPr>
      </w:pPr>
      <w:r>
        <w:t>dores mais urgentes dos empresários;</w:t>
      </w:r>
    </w:p>
    <w:p w14:paraId="5530EDFC" w14:textId="77777777" w:rsidR="00F039AB" w:rsidRDefault="00000000">
      <w:pPr>
        <w:pStyle w:val="Compact"/>
        <w:numPr>
          <w:ilvl w:val="0"/>
          <w:numId w:val="2"/>
        </w:numPr>
      </w:pPr>
      <w:r>
        <w:t>problemas comuns por setor;</w:t>
      </w:r>
    </w:p>
    <w:p w14:paraId="5126CBAA" w14:textId="77777777" w:rsidR="00F039AB" w:rsidRDefault="00000000">
      <w:pPr>
        <w:pStyle w:val="Compact"/>
        <w:numPr>
          <w:ilvl w:val="0"/>
          <w:numId w:val="2"/>
        </w:numPr>
      </w:pPr>
      <w:r>
        <w:t>motivos de desistência dos ex-associados;</w:t>
      </w:r>
    </w:p>
    <w:p w14:paraId="586020E8" w14:textId="77777777" w:rsidR="00F039AB" w:rsidRDefault="00000000">
      <w:pPr>
        <w:pStyle w:val="Compact"/>
        <w:numPr>
          <w:ilvl w:val="0"/>
          <w:numId w:val="2"/>
        </w:numPr>
      </w:pPr>
      <w:r>
        <w:t>percepção sobre programas e serviços da entidade;</w:t>
      </w:r>
    </w:p>
    <w:p w14:paraId="7ADB508D" w14:textId="77777777" w:rsidR="00F039AB" w:rsidRDefault="00000000">
      <w:pPr>
        <w:pStyle w:val="Compact"/>
        <w:numPr>
          <w:ilvl w:val="0"/>
          <w:numId w:val="2"/>
        </w:numPr>
      </w:pPr>
      <w:r>
        <w:t>oportunidades de novos produtos.</w:t>
      </w:r>
    </w:p>
    <w:p w14:paraId="4AAE1D1E" w14:textId="77777777" w:rsidR="00F039AB" w:rsidRDefault="00000000">
      <w:pPr>
        <w:pStyle w:val="FirstParagraph"/>
      </w:pPr>
      <w:r>
        <w:t>O objetivo final é usar as respostas para criar soluções que realmente resolvam problemas e gerem valor.</w:t>
      </w:r>
    </w:p>
    <w:p w14:paraId="149FF752" w14:textId="103F9F9E" w:rsidR="00F039AB" w:rsidRDefault="00F039AB"/>
    <w:p w14:paraId="57DFBC16" w14:textId="73DB29A4" w:rsidR="00F039AB" w:rsidRDefault="00000000">
      <w:pPr>
        <w:pStyle w:val="Ttulo2"/>
      </w:pPr>
      <w:bookmarkStart w:id="4" w:name="Xf87baf8859c87e8c5fc0767cf51f641780c9d33"/>
      <w:bookmarkEnd w:id="3"/>
      <w:r>
        <w:t xml:space="preserve">📝 </w:t>
      </w:r>
      <w:r>
        <w:rPr>
          <w:b/>
          <w:bCs/>
        </w:rPr>
        <w:t xml:space="preserve">Modelo de Questionário </w:t>
      </w:r>
    </w:p>
    <w:p w14:paraId="3D3F73C8" w14:textId="77777777" w:rsidR="00F039AB" w:rsidRDefault="00000000">
      <w:pPr>
        <w:pStyle w:val="FirstParagraph"/>
      </w:pPr>
      <w:r>
        <w:t>Cada pergunta está acompanhada da tabela explicativa para facilitar a montagem.</w:t>
      </w:r>
    </w:p>
    <w:p w14:paraId="464986B0" w14:textId="39D97017" w:rsidR="00F039AB" w:rsidRDefault="00F039AB"/>
    <w:p w14:paraId="0DC0EF46" w14:textId="77777777" w:rsidR="00F039AB" w:rsidRDefault="00000000">
      <w:pPr>
        <w:pStyle w:val="Ttulo2"/>
      </w:pPr>
      <w:bookmarkStart w:id="5" w:name="identificação-do-empresário"/>
      <w:bookmarkEnd w:id="4"/>
      <w:r>
        <w:rPr>
          <w:b/>
          <w:bCs/>
        </w:rPr>
        <w:t>1) Identificação do Empresário</w:t>
      </w:r>
    </w:p>
    <w:p w14:paraId="3DA80208" w14:textId="77777777" w:rsidR="00F039AB" w:rsidRDefault="00000000">
      <w:pPr>
        <w:pStyle w:val="Ttulo3"/>
      </w:pPr>
      <w:bookmarkStart w:id="6" w:name="pergunta-1-qual-é-o-seu-nome"/>
      <w:r>
        <w:t>Pergunta 1 — Qual é o seu nome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95"/>
        <w:gridCol w:w="1373"/>
        <w:gridCol w:w="1509"/>
        <w:gridCol w:w="2820"/>
      </w:tblGrid>
      <w:tr w:rsidR="00F039AB" w14:paraId="527C49FF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162D02F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6D98EC3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46BA11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5CCEF5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73132BFE" w14:textId="77777777" w:rsidTr="00450BD6">
        <w:tc>
          <w:tcPr>
            <w:tcW w:w="0" w:type="auto"/>
          </w:tcPr>
          <w:p w14:paraId="052F8FEF" w14:textId="77777777" w:rsidR="00F039AB" w:rsidRDefault="00000000">
            <w:pPr>
              <w:pStyle w:val="Compact"/>
            </w:pPr>
            <w:r>
              <w:t>Nome completo</w:t>
            </w:r>
          </w:p>
        </w:tc>
        <w:tc>
          <w:tcPr>
            <w:tcW w:w="0" w:type="auto"/>
          </w:tcPr>
          <w:p w14:paraId="0CB18491" w14:textId="77777777" w:rsidR="00F039AB" w:rsidRDefault="00000000">
            <w:pPr>
              <w:pStyle w:val="Compact"/>
            </w:pPr>
            <w:r>
              <w:t>Texto curto</w:t>
            </w:r>
          </w:p>
        </w:tc>
        <w:tc>
          <w:tcPr>
            <w:tcW w:w="0" w:type="auto"/>
          </w:tcPr>
          <w:p w14:paraId="11375FC2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146147FB" w14:textId="77777777" w:rsidR="00F039AB" w:rsidRDefault="00000000">
            <w:pPr>
              <w:pStyle w:val="Compact"/>
            </w:pPr>
            <w:r>
              <w:t>Identificar o respondente</w:t>
            </w:r>
          </w:p>
        </w:tc>
      </w:tr>
    </w:tbl>
    <w:p w14:paraId="418B97E0" w14:textId="77777777" w:rsidR="00F039AB" w:rsidRDefault="00000000">
      <w:pPr>
        <w:pStyle w:val="Ttulo3"/>
      </w:pPr>
      <w:bookmarkStart w:id="7" w:name="pergunta-2-nome-da-empresa"/>
      <w:bookmarkEnd w:id="6"/>
      <w:r>
        <w:t>Pergunta 2 — Nome da empres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40"/>
        <w:gridCol w:w="1373"/>
        <w:gridCol w:w="1509"/>
        <w:gridCol w:w="4052"/>
      </w:tblGrid>
      <w:tr w:rsidR="00F039AB" w14:paraId="49A2AD6C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34E35BB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A701A1C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A6491D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4FA611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02785928" w14:textId="77777777" w:rsidTr="00450BD6">
        <w:tc>
          <w:tcPr>
            <w:tcW w:w="0" w:type="auto"/>
          </w:tcPr>
          <w:p w14:paraId="00E3DA83" w14:textId="77777777" w:rsidR="00F039AB" w:rsidRDefault="00000000">
            <w:pPr>
              <w:pStyle w:val="Compact"/>
            </w:pPr>
            <w:r>
              <w:t>Empresa</w:t>
            </w:r>
          </w:p>
        </w:tc>
        <w:tc>
          <w:tcPr>
            <w:tcW w:w="0" w:type="auto"/>
          </w:tcPr>
          <w:p w14:paraId="404271A3" w14:textId="77777777" w:rsidR="00F039AB" w:rsidRDefault="00000000">
            <w:pPr>
              <w:pStyle w:val="Compact"/>
            </w:pPr>
            <w:r>
              <w:t>Texto curto</w:t>
            </w:r>
          </w:p>
        </w:tc>
        <w:tc>
          <w:tcPr>
            <w:tcW w:w="0" w:type="auto"/>
          </w:tcPr>
          <w:p w14:paraId="500E4DD6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4FCCE4F5" w14:textId="77777777" w:rsidR="00F039AB" w:rsidRDefault="00000000">
            <w:pPr>
              <w:pStyle w:val="Compact"/>
            </w:pPr>
            <w:r>
              <w:t>Relacionar dores ao perfil do negócio</w:t>
            </w:r>
          </w:p>
        </w:tc>
      </w:tr>
    </w:tbl>
    <w:p w14:paraId="5E011850" w14:textId="77777777" w:rsidR="00F039AB" w:rsidRDefault="00000000">
      <w:pPr>
        <w:pStyle w:val="Ttulo3"/>
      </w:pPr>
      <w:bookmarkStart w:id="8" w:name="pergunta-3-qual-é-o-seu-setor"/>
      <w:bookmarkEnd w:id="7"/>
      <w:r>
        <w:t>Pergunta 3 — Qual é o seu setor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0"/>
        <w:gridCol w:w="1935"/>
        <w:gridCol w:w="1509"/>
        <w:gridCol w:w="2834"/>
      </w:tblGrid>
      <w:tr w:rsidR="00F039AB" w14:paraId="21E1E163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B0EAB86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D72B31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A0C5D9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307E0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4BF90BF9" w14:textId="77777777" w:rsidTr="00450BD6">
        <w:tc>
          <w:tcPr>
            <w:tcW w:w="0" w:type="auto"/>
          </w:tcPr>
          <w:p w14:paraId="7190519A" w14:textId="77777777" w:rsidR="00F039AB" w:rsidRDefault="00000000">
            <w:pPr>
              <w:pStyle w:val="Compact"/>
            </w:pPr>
            <w:r>
              <w:t>Setor de atuação</w:t>
            </w:r>
          </w:p>
        </w:tc>
        <w:tc>
          <w:tcPr>
            <w:tcW w:w="0" w:type="auto"/>
          </w:tcPr>
          <w:p w14:paraId="48977B74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0" w:type="auto"/>
          </w:tcPr>
          <w:p w14:paraId="7667EA61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0B9771E5" w14:textId="77777777" w:rsidR="00F039AB" w:rsidRDefault="00000000">
            <w:pPr>
              <w:pStyle w:val="Compact"/>
            </w:pPr>
            <w:r>
              <w:t>Segmentar necessidades</w:t>
            </w:r>
          </w:p>
        </w:tc>
      </w:tr>
    </w:tbl>
    <w:p w14:paraId="2C4D28A0" w14:textId="77777777" w:rsidR="00F039AB" w:rsidRDefault="00000000">
      <w:pPr>
        <w:pStyle w:val="Ttulo3"/>
      </w:pPr>
      <w:bookmarkStart w:id="9" w:name="pergunta-4-porte-da-empresa"/>
      <w:bookmarkEnd w:id="8"/>
      <w:r>
        <w:t>Pergunta 4 — Porte da empres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5"/>
        <w:gridCol w:w="1393"/>
        <w:gridCol w:w="3251"/>
        <w:gridCol w:w="2785"/>
      </w:tblGrid>
      <w:tr w:rsidR="00F039AB" w14:paraId="5D2EB1BE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dxa"/>
            <w:tcBorders>
              <w:bottom w:val="none" w:sz="0" w:space="0" w:color="auto"/>
            </w:tcBorders>
          </w:tcPr>
          <w:p w14:paraId="271C3B72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1218" w:type="dxa"/>
            <w:tcBorders>
              <w:bottom w:val="none" w:sz="0" w:space="0" w:color="auto"/>
            </w:tcBorders>
          </w:tcPr>
          <w:p w14:paraId="01215C89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2843" w:type="dxa"/>
            <w:tcBorders>
              <w:bottom w:val="none" w:sz="0" w:space="0" w:color="auto"/>
            </w:tcBorders>
          </w:tcPr>
          <w:p w14:paraId="77E79842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2436" w:type="dxa"/>
            <w:tcBorders>
              <w:bottom w:val="none" w:sz="0" w:space="0" w:color="auto"/>
            </w:tcBorders>
          </w:tcPr>
          <w:p w14:paraId="0AC9076E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4C527D8B" w14:textId="77777777" w:rsidTr="00450BD6">
        <w:tc>
          <w:tcPr>
            <w:tcW w:w="1421" w:type="dxa"/>
          </w:tcPr>
          <w:p w14:paraId="6365BB5C" w14:textId="77777777" w:rsidR="00F039AB" w:rsidRDefault="00000000">
            <w:pPr>
              <w:pStyle w:val="Compact"/>
            </w:pPr>
            <w:r>
              <w:t>MEI, ME, EPP, Médio porte</w:t>
            </w:r>
          </w:p>
        </w:tc>
        <w:tc>
          <w:tcPr>
            <w:tcW w:w="1218" w:type="dxa"/>
          </w:tcPr>
          <w:p w14:paraId="50D1A37E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2843" w:type="dxa"/>
          </w:tcPr>
          <w:p w14:paraId="157A0845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2436" w:type="dxa"/>
          </w:tcPr>
          <w:p w14:paraId="059BFD56" w14:textId="77777777" w:rsidR="00F039AB" w:rsidRDefault="00000000">
            <w:pPr>
              <w:pStyle w:val="Compact"/>
            </w:pPr>
            <w:r>
              <w:t>Ver padrões por porte</w:t>
            </w:r>
          </w:p>
        </w:tc>
      </w:tr>
    </w:tbl>
    <w:p w14:paraId="13A72B45" w14:textId="77777777" w:rsidR="00F039AB" w:rsidRDefault="00000000">
      <w:r>
        <w:pict w14:anchorId="317789F6">
          <v:rect id="_x0000_i1029" style="width:0;height:1.5pt" o:hralign="center" o:hrstd="t" o:hr="t"/>
        </w:pict>
      </w:r>
    </w:p>
    <w:p w14:paraId="0F33AD84" w14:textId="77777777" w:rsidR="00F039AB" w:rsidRDefault="00000000">
      <w:pPr>
        <w:pStyle w:val="Ttulo2"/>
      </w:pPr>
      <w:bookmarkStart w:id="10" w:name="diagnóstico-de-dores-e-prioridades"/>
      <w:bookmarkEnd w:id="5"/>
      <w:bookmarkEnd w:id="9"/>
      <w:r>
        <w:rPr>
          <w:b/>
          <w:bCs/>
        </w:rPr>
        <w:t>2) Diagnóstico de Dores e Prioridades</w:t>
      </w:r>
    </w:p>
    <w:p w14:paraId="4C946450" w14:textId="77777777" w:rsidR="00F039AB" w:rsidRDefault="00000000">
      <w:pPr>
        <w:pStyle w:val="Ttulo3"/>
      </w:pPr>
      <w:bookmarkStart w:id="11" w:name="X50d798e02b8c5b592b2dd940f307cd0a5037c1c"/>
      <w:r>
        <w:t>Pergunta 5 — Quais são hoje os maiores desafios do seu negócio?</w:t>
      </w:r>
    </w:p>
    <w:p w14:paraId="73D93636" w14:textId="77777777" w:rsidR="00F039AB" w:rsidRDefault="00000000">
      <w:pPr>
        <w:pStyle w:val="FirstParagraph"/>
      </w:pPr>
      <w:r>
        <w:rPr>
          <w:i/>
          <w:iCs/>
        </w:rPr>
        <w:t>(O empresário pode escolher mais de um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5"/>
        <w:gridCol w:w="1393"/>
        <w:gridCol w:w="3251"/>
        <w:gridCol w:w="2785"/>
      </w:tblGrid>
      <w:tr w:rsidR="00F039AB" w14:paraId="0ED081D4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dxa"/>
            <w:tcBorders>
              <w:bottom w:val="none" w:sz="0" w:space="0" w:color="auto"/>
            </w:tcBorders>
          </w:tcPr>
          <w:p w14:paraId="6F01BE0F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1218" w:type="dxa"/>
            <w:tcBorders>
              <w:bottom w:val="none" w:sz="0" w:space="0" w:color="auto"/>
            </w:tcBorders>
          </w:tcPr>
          <w:p w14:paraId="30E53CD0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2843" w:type="dxa"/>
            <w:tcBorders>
              <w:bottom w:val="none" w:sz="0" w:space="0" w:color="auto"/>
            </w:tcBorders>
          </w:tcPr>
          <w:p w14:paraId="655AB8AC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2436" w:type="dxa"/>
            <w:tcBorders>
              <w:bottom w:val="none" w:sz="0" w:space="0" w:color="auto"/>
            </w:tcBorders>
          </w:tcPr>
          <w:p w14:paraId="646B98C4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0F93A520" w14:textId="77777777" w:rsidTr="00450BD6">
        <w:tc>
          <w:tcPr>
            <w:tcW w:w="1421" w:type="dxa"/>
          </w:tcPr>
          <w:p w14:paraId="701167B2" w14:textId="77777777" w:rsidR="00F039AB" w:rsidRDefault="00000000">
            <w:pPr>
              <w:pStyle w:val="Compact"/>
            </w:pPr>
            <w:r>
              <w:t>Lista de dores mais comuns</w:t>
            </w:r>
          </w:p>
        </w:tc>
        <w:tc>
          <w:tcPr>
            <w:tcW w:w="1218" w:type="dxa"/>
          </w:tcPr>
          <w:p w14:paraId="66C41504" w14:textId="77777777" w:rsidR="00F039AB" w:rsidRDefault="00000000">
            <w:pPr>
              <w:pStyle w:val="Compact"/>
            </w:pPr>
            <w:r>
              <w:t>Caixa de seleção</w:t>
            </w:r>
          </w:p>
        </w:tc>
        <w:tc>
          <w:tcPr>
            <w:tcW w:w="2843" w:type="dxa"/>
          </w:tcPr>
          <w:p w14:paraId="0B673650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2436" w:type="dxa"/>
          </w:tcPr>
          <w:p w14:paraId="119B5835" w14:textId="77777777" w:rsidR="00F039AB" w:rsidRDefault="00000000">
            <w:pPr>
              <w:pStyle w:val="Compact"/>
            </w:pPr>
            <w:r>
              <w:t>Mapear problemas prioritários</w:t>
            </w:r>
          </w:p>
        </w:tc>
      </w:tr>
    </w:tbl>
    <w:p w14:paraId="2E32751F" w14:textId="77777777" w:rsidR="00F039AB" w:rsidRDefault="00000000">
      <w:pPr>
        <w:pStyle w:val="Corpodetexto"/>
      </w:pPr>
      <w:r>
        <w:t>Sugestões de opções:</w:t>
      </w:r>
    </w:p>
    <w:p w14:paraId="60C3FE73" w14:textId="77777777" w:rsidR="00F039AB" w:rsidRDefault="00000000">
      <w:pPr>
        <w:pStyle w:val="Compact"/>
        <w:numPr>
          <w:ilvl w:val="0"/>
          <w:numId w:val="3"/>
        </w:numPr>
      </w:pPr>
      <w:r>
        <w:t>Vendas baixas</w:t>
      </w:r>
    </w:p>
    <w:p w14:paraId="5A0579F6" w14:textId="77777777" w:rsidR="00F039AB" w:rsidRDefault="00000000">
      <w:pPr>
        <w:pStyle w:val="Compact"/>
        <w:numPr>
          <w:ilvl w:val="0"/>
          <w:numId w:val="3"/>
        </w:numPr>
      </w:pPr>
      <w:r>
        <w:t>Dificuldade em atrair clientes</w:t>
      </w:r>
    </w:p>
    <w:p w14:paraId="1F24B9B2" w14:textId="77777777" w:rsidR="00F039AB" w:rsidRDefault="00000000">
      <w:pPr>
        <w:pStyle w:val="Compact"/>
        <w:numPr>
          <w:ilvl w:val="0"/>
          <w:numId w:val="3"/>
        </w:numPr>
      </w:pPr>
      <w:r>
        <w:t>Falta de mão de obra qualificada</w:t>
      </w:r>
    </w:p>
    <w:p w14:paraId="5EF4A7A5" w14:textId="77777777" w:rsidR="00F039AB" w:rsidRDefault="00000000">
      <w:pPr>
        <w:pStyle w:val="Compact"/>
        <w:numPr>
          <w:ilvl w:val="0"/>
          <w:numId w:val="3"/>
        </w:numPr>
      </w:pPr>
      <w:r>
        <w:t>Gestão financeira</w:t>
      </w:r>
    </w:p>
    <w:p w14:paraId="6AD057CE" w14:textId="77777777" w:rsidR="00F039AB" w:rsidRDefault="00000000">
      <w:pPr>
        <w:pStyle w:val="Compact"/>
        <w:numPr>
          <w:ilvl w:val="0"/>
          <w:numId w:val="3"/>
        </w:numPr>
      </w:pPr>
      <w:r>
        <w:t>Alta rotatividade</w:t>
      </w:r>
    </w:p>
    <w:p w14:paraId="55C56522" w14:textId="77777777" w:rsidR="00F039AB" w:rsidRDefault="00000000">
      <w:pPr>
        <w:pStyle w:val="Compact"/>
        <w:numPr>
          <w:ilvl w:val="0"/>
          <w:numId w:val="3"/>
        </w:numPr>
      </w:pPr>
      <w:r>
        <w:t>Marketing digital</w:t>
      </w:r>
    </w:p>
    <w:p w14:paraId="10C5A764" w14:textId="77777777" w:rsidR="00F039AB" w:rsidRDefault="00000000">
      <w:pPr>
        <w:pStyle w:val="Compact"/>
        <w:numPr>
          <w:ilvl w:val="0"/>
          <w:numId w:val="3"/>
        </w:numPr>
      </w:pPr>
      <w:r>
        <w:lastRenderedPageBreak/>
        <w:t>Burocracias / legislação</w:t>
      </w:r>
    </w:p>
    <w:p w14:paraId="09B3593C" w14:textId="77777777" w:rsidR="00F039AB" w:rsidRDefault="00000000">
      <w:pPr>
        <w:pStyle w:val="Compact"/>
        <w:numPr>
          <w:ilvl w:val="0"/>
          <w:numId w:val="3"/>
        </w:numPr>
      </w:pPr>
      <w:r>
        <w:t>Compras e fornecedores</w:t>
      </w:r>
    </w:p>
    <w:p w14:paraId="40730539" w14:textId="77777777" w:rsidR="00F039AB" w:rsidRDefault="00000000">
      <w:pPr>
        <w:pStyle w:val="Compact"/>
        <w:numPr>
          <w:ilvl w:val="0"/>
          <w:numId w:val="3"/>
        </w:numPr>
      </w:pPr>
      <w:r>
        <w:t>Inovação e tecnologia</w:t>
      </w:r>
    </w:p>
    <w:p w14:paraId="179C3EEA" w14:textId="77777777" w:rsidR="00F039AB" w:rsidRDefault="00000000">
      <w:pPr>
        <w:pStyle w:val="Compact"/>
        <w:numPr>
          <w:ilvl w:val="0"/>
          <w:numId w:val="3"/>
        </w:numPr>
      </w:pPr>
      <w:r>
        <w:t>Outro (campo aberto)</w:t>
      </w:r>
    </w:p>
    <w:p w14:paraId="60265D5D" w14:textId="77777777" w:rsidR="00F039AB" w:rsidRDefault="00000000">
      <w:pPr>
        <w:pStyle w:val="Ttulo3"/>
      </w:pPr>
      <w:bookmarkStart w:id="12" w:name="Xaff0a9450a774186b53ae1c21e0fce0ecf05b65"/>
      <w:bookmarkEnd w:id="11"/>
      <w:r>
        <w:t>Pergunta 6 — Qual dessas dores é a mais urgente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9"/>
        <w:gridCol w:w="1935"/>
        <w:gridCol w:w="1509"/>
        <w:gridCol w:w="2685"/>
      </w:tblGrid>
      <w:tr w:rsidR="00F039AB" w14:paraId="6073D639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AD8A821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B6D0AF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70831F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B6302EB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1937293F" w14:textId="77777777" w:rsidTr="00450BD6">
        <w:tc>
          <w:tcPr>
            <w:tcW w:w="0" w:type="auto"/>
          </w:tcPr>
          <w:p w14:paraId="56EE3547" w14:textId="77777777" w:rsidR="00F039AB" w:rsidRDefault="00000000">
            <w:pPr>
              <w:pStyle w:val="Compact"/>
            </w:pPr>
            <w:r>
              <w:t>Seleção única</w:t>
            </w:r>
          </w:p>
        </w:tc>
        <w:tc>
          <w:tcPr>
            <w:tcW w:w="0" w:type="auto"/>
          </w:tcPr>
          <w:p w14:paraId="0B7EC634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0" w:type="auto"/>
          </w:tcPr>
          <w:p w14:paraId="19867177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55BB9B06" w14:textId="77777777" w:rsidR="00F039AB" w:rsidRDefault="00000000">
            <w:pPr>
              <w:pStyle w:val="Compact"/>
            </w:pPr>
            <w:r>
              <w:t>Determinar prioridade 1</w:t>
            </w:r>
          </w:p>
        </w:tc>
      </w:tr>
    </w:tbl>
    <w:p w14:paraId="74361739" w14:textId="77777777" w:rsidR="00F039AB" w:rsidRDefault="00000000">
      <w:pPr>
        <w:pStyle w:val="Ttulo3"/>
      </w:pPr>
      <w:bookmarkStart w:id="13" w:name="X363584ddbedbae480e053524acfefdbf7656648"/>
      <w:bookmarkEnd w:id="12"/>
      <w:r>
        <w:t>Pergunta 7 — Há quanto tempo esse problema existe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0"/>
        <w:gridCol w:w="1935"/>
        <w:gridCol w:w="1509"/>
        <w:gridCol w:w="3316"/>
      </w:tblGrid>
      <w:tr w:rsidR="00F039AB" w14:paraId="71B155BC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A25CE88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7115BD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5BE7CD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D86BEF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41D6716D" w14:textId="77777777" w:rsidTr="00450BD6">
        <w:tc>
          <w:tcPr>
            <w:tcW w:w="0" w:type="auto"/>
          </w:tcPr>
          <w:p w14:paraId="3B330A0E" w14:textId="77777777" w:rsidR="00F039AB" w:rsidRDefault="00000000">
            <w:pPr>
              <w:pStyle w:val="Compact"/>
            </w:pPr>
            <w:r>
              <w:t>Tempo (lista)</w:t>
            </w:r>
          </w:p>
        </w:tc>
        <w:tc>
          <w:tcPr>
            <w:tcW w:w="0" w:type="auto"/>
          </w:tcPr>
          <w:p w14:paraId="30157F32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0" w:type="auto"/>
          </w:tcPr>
          <w:p w14:paraId="43BD7F46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57C87FAA" w14:textId="77777777" w:rsidR="00F039AB" w:rsidRDefault="00000000">
            <w:pPr>
              <w:pStyle w:val="Compact"/>
            </w:pPr>
            <w:r>
              <w:t>Entender profundidade da dor</w:t>
            </w:r>
          </w:p>
        </w:tc>
      </w:tr>
    </w:tbl>
    <w:p w14:paraId="5ACA462D" w14:textId="77777777" w:rsidR="00F039AB" w:rsidRDefault="00000000">
      <w:pPr>
        <w:pStyle w:val="Ttulo3"/>
      </w:pPr>
      <w:bookmarkStart w:id="14" w:name="Xf31036fbb215380691e82e5020702f2a026d465"/>
      <w:bookmarkEnd w:id="13"/>
      <w:r>
        <w:t>Pergunta 8 — O que você já tentou para resolver esse problema?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5"/>
        <w:gridCol w:w="1393"/>
        <w:gridCol w:w="3251"/>
        <w:gridCol w:w="2785"/>
      </w:tblGrid>
      <w:tr w:rsidR="00F039AB" w14:paraId="37062288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dxa"/>
            <w:tcBorders>
              <w:bottom w:val="none" w:sz="0" w:space="0" w:color="auto"/>
            </w:tcBorders>
          </w:tcPr>
          <w:p w14:paraId="1CF3158D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1218" w:type="dxa"/>
            <w:tcBorders>
              <w:bottom w:val="none" w:sz="0" w:space="0" w:color="auto"/>
            </w:tcBorders>
          </w:tcPr>
          <w:p w14:paraId="348E7699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2843" w:type="dxa"/>
            <w:tcBorders>
              <w:bottom w:val="none" w:sz="0" w:space="0" w:color="auto"/>
            </w:tcBorders>
          </w:tcPr>
          <w:p w14:paraId="5868A425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2436" w:type="dxa"/>
            <w:tcBorders>
              <w:bottom w:val="none" w:sz="0" w:space="0" w:color="auto"/>
            </w:tcBorders>
          </w:tcPr>
          <w:p w14:paraId="416E141B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6D452386" w14:textId="77777777" w:rsidTr="00450BD6">
        <w:tc>
          <w:tcPr>
            <w:tcW w:w="1421" w:type="dxa"/>
          </w:tcPr>
          <w:p w14:paraId="01678344" w14:textId="77777777" w:rsidR="00F039AB" w:rsidRDefault="00000000">
            <w:pPr>
              <w:pStyle w:val="Compact"/>
            </w:pPr>
            <w:r>
              <w:t>Relato do empresário</w:t>
            </w:r>
          </w:p>
        </w:tc>
        <w:tc>
          <w:tcPr>
            <w:tcW w:w="1218" w:type="dxa"/>
          </w:tcPr>
          <w:p w14:paraId="7B238298" w14:textId="77777777" w:rsidR="00F039AB" w:rsidRDefault="00000000">
            <w:pPr>
              <w:pStyle w:val="Compact"/>
            </w:pPr>
            <w:r>
              <w:t>Parágrafo</w:t>
            </w:r>
          </w:p>
        </w:tc>
        <w:tc>
          <w:tcPr>
            <w:tcW w:w="2843" w:type="dxa"/>
          </w:tcPr>
          <w:p w14:paraId="1C55F895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2436" w:type="dxa"/>
          </w:tcPr>
          <w:p w14:paraId="292E38C8" w14:textId="77777777" w:rsidR="00F039AB" w:rsidRDefault="00000000">
            <w:pPr>
              <w:pStyle w:val="Compact"/>
            </w:pPr>
            <w:r>
              <w:t>Identificar soluções complementares</w:t>
            </w:r>
          </w:p>
        </w:tc>
      </w:tr>
    </w:tbl>
    <w:p w14:paraId="1070C7D7" w14:textId="77777777" w:rsidR="00F039AB" w:rsidRDefault="00000000">
      <w:r>
        <w:pict w14:anchorId="51F482CD">
          <v:rect id="_x0000_i1030" style="width:0;height:1.5pt" o:hralign="center" o:hrstd="t" o:hr="t"/>
        </w:pict>
      </w:r>
    </w:p>
    <w:p w14:paraId="51AF35D5" w14:textId="77777777" w:rsidR="00F039AB" w:rsidRDefault="00000000">
      <w:pPr>
        <w:pStyle w:val="Ttulo2"/>
      </w:pPr>
      <w:bookmarkStart w:id="15" w:name="Xc21ca62e44341c1781b17094c50e480a039c7cc"/>
      <w:bookmarkEnd w:id="10"/>
      <w:bookmarkEnd w:id="14"/>
      <w:r>
        <w:rPr>
          <w:b/>
          <w:bCs/>
        </w:rPr>
        <w:t>3) Percepção sobre Produtos e Serviços da Entidade</w:t>
      </w:r>
    </w:p>
    <w:p w14:paraId="49B10518" w14:textId="77777777" w:rsidR="00F039AB" w:rsidRDefault="00000000">
      <w:pPr>
        <w:pStyle w:val="Ttulo3"/>
      </w:pPr>
      <w:bookmarkStart w:id="16" w:name="X432a1f9fc6749159a0226883718700ff597462a"/>
      <w:r>
        <w:t>Pergunta 9 — Você já participou de algum programa, curso ou atendimento do sindicato/federação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23"/>
        <w:gridCol w:w="1935"/>
        <w:gridCol w:w="1509"/>
        <w:gridCol w:w="2792"/>
      </w:tblGrid>
      <w:tr w:rsidR="00F039AB" w14:paraId="4AE1EB40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71D45F5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11927C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22D67A8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EE4BE2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0C63C8B7" w14:textId="77777777" w:rsidTr="00450BD6">
        <w:tc>
          <w:tcPr>
            <w:tcW w:w="0" w:type="auto"/>
          </w:tcPr>
          <w:p w14:paraId="580AE165" w14:textId="77777777" w:rsidR="00F039AB" w:rsidRDefault="00000000">
            <w:pPr>
              <w:pStyle w:val="Compact"/>
            </w:pPr>
            <w:r>
              <w:t>Sim / Não</w:t>
            </w:r>
          </w:p>
        </w:tc>
        <w:tc>
          <w:tcPr>
            <w:tcW w:w="0" w:type="auto"/>
          </w:tcPr>
          <w:p w14:paraId="3475D627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0" w:type="auto"/>
          </w:tcPr>
          <w:p w14:paraId="27A576AD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11C6A2E4" w14:textId="77777777" w:rsidR="00F039AB" w:rsidRDefault="00000000">
            <w:pPr>
              <w:pStyle w:val="Compact"/>
            </w:pPr>
            <w:r>
              <w:t>Medir engajamento atual</w:t>
            </w:r>
          </w:p>
        </w:tc>
      </w:tr>
    </w:tbl>
    <w:p w14:paraId="6B17DDAF" w14:textId="77777777" w:rsidR="00F039AB" w:rsidRDefault="00000000">
      <w:pPr>
        <w:pStyle w:val="Ttulo3"/>
      </w:pPr>
      <w:bookmarkStart w:id="17" w:name="Xd55ed06b987c62ccd3e4ecaa399e2f1333eeff4"/>
      <w:bookmarkEnd w:id="16"/>
      <w:r>
        <w:t>Pergunta 10 — Se sim, como avalia sua experiência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78"/>
        <w:gridCol w:w="1545"/>
        <w:gridCol w:w="1509"/>
        <w:gridCol w:w="1935"/>
      </w:tblGrid>
      <w:tr w:rsidR="00F039AB" w14:paraId="1A95C9B1" w14:textId="77777777" w:rsidTr="00450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DA06E2D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EAF6187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3D6631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8619BB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7D6184E2" w14:textId="77777777" w:rsidTr="00450BD6">
        <w:tc>
          <w:tcPr>
            <w:tcW w:w="0" w:type="auto"/>
          </w:tcPr>
          <w:p w14:paraId="7F674BF6" w14:textId="77777777" w:rsidR="00F039AB" w:rsidRDefault="00000000">
            <w:pPr>
              <w:pStyle w:val="Compact"/>
            </w:pPr>
            <w:r>
              <w:t>Escala de 0 a 10</w:t>
            </w:r>
          </w:p>
        </w:tc>
        <w:tc>
          <w:tcPr>
            <w:tcW w:w="0" w:type="auto"/>
          </w:tcPr>
          <w:p w14:paraId="38DA1334" w14:textId="77777777" w:rsidR="00F039AB" w:rsidRDefault="00000000">
            <w:pPr>
              <w:pStyle w:val="Compact"/>
            </w:pPr>
            <w:r>
              <w:t>Escala linear</w:t>
            </w:r>
          </w:p>
        </w:tc>
        <w:tc>
          <w:tcPr>
            <w:tcW w:w="0" w:type="auto"/>
          </w:tcPr>
          <w:p w14:paraId="211F8F07" w14:textId="77777777" w:rsidR="00F039AB" w:rsidRDefault="00000000">
            <w:pPr>
              <w:pStyle w:val="Compact"/>
            </w:pPr>
            <w:r>
              <w:t>Opcional</w:t>
            </w:r>
          </w:p>
        </w:tc>
        <w:tc>
          <w:tcPr>
            <w:tcW w:w="0" w:type="auto"/>
          </w:tcPr>
          <w:p w14:paraId="52BED0EA" w14:textId="77777777" w:rsidR="00F039AB" w:rsidRDefault="00000000">
            <w:pPr>
              <w:pStyle w:val="Compact"/>
            </w:pPr>
            <w:r>
              <w:t>Medir satisfação</w:t>
            </w:r>
          </w:p>
        </w:tc>
      </w:tr>
    </w:tbl>
    <w:p w14:paraId="2133D72D" w14:textId="77777777" w:rsidR="00F039AB" w:rsidRDefault="00000000">
      <w:pPr>
        <w:pStyle w:val="Ttulo3"/>
      </w:pPr>
      <w:bookmarkStart w:id="18" w:name="X22fb52ecc200ec43cece0e04f7d96f2bd4c7a2f"/>
      <w:bookmarkEnd w:id="17"/>
      <w:r>
        <w:t>Pergunta 11 — Que tipo de solução você gostaria que a entidade oferecesse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19"/>
        <w:gridCol w:w="1219"/>
        <w:gridCol w:w="1509"/>
        <w:gridCol w:w="3837"/>
      </w:tblGrid>
      <w:tr w:rsidR="00F039AB" w14:paraId="49C1EC22" w14:textId="77777777" w:rsidTr="00B22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CD2A39A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DB2503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D27A44E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D7115E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3FDE303A" w14:textId="77777777" w:rsidTr="00B22DEF">
        <w:tc>
          <w:tcPr>
            <w:tcW w:w="0" w:type="auto"/>
          </w:tcPr>
          <w:p w14:paraId="2F8CBBE7" w14:textId="77777777" w:rsidR="00F039AB" w:rsidRDefault="00000000">
            <w:pPr>
              <w:pStyle w:val="Compact"/>
            </w:pPr>
            <w:r>
              <w:t>Parágrafo</w:t>
            </w:r>
          </w:p>
        </w:tc>
        <w:tc>
          <w:tcPr>
            <w:tcW w:w="0" w:type="auto"/>
          </w:tcPr>
          <w:p w14:paraId="451167CE" w14:textId="77777777" w:rsidR="00F039AB" w:rsidRDefault="00000000">
            <w:pPr>
              <w:pStyle w:val="Compact"/>
            </w:pPr>
            <w:r>
              <w:t>Parágrafo</w:t>
            </w:r>
          </w:p>
        </w:tc>
        <w:tc>
          <w:tcPr>
            <w:tcW w:w="0" w:type="auto"/>
          </w:tcPr>
          <w:p w14:paraId="47C83056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65F33FA9" w14:textId="77777777" w:rsidR="00F039AB" w:rsidRDefault="00000000">
            <w:pPr>
              <w:pStyle w:val="Compact"/>
            </w:pPr>
            <w:r>
              <w:t>Gerar insights para novos produtos</w:t>
            </w:r>
          </w:p>
        </w:tc>
      </w:tr>
    </w:tbl>
    <w:p w14:paraId="49ED083F" w14:textId="085815F3" w:rsidR="00F039AB" w:rsidRDefault="00F039AB"/>
    <w:p w14:paraId="2562374C" w14:textId="77777777" w:rsidR="00F039AB" w:rsidRDefault="00000000">
      <w:pPr>
        <w:pStyle w:val="Ttulo2"/>
      </w:pPr>
      <w:bookmarkStart w:id="19" w:name="X769c1da82d9b993c874abd210c93fa4393db6ac"/>
      <w:bookmarkEnd w:id="15"/>
      <w:bookmarkEnd w:id="18"/>
      <w:r>
        <w:rPr>
          <w:b/>
          <w:bCs/>
        </w:rPr>
        <w:lastRenderedPageBreak/>
        <w:t>4) Motivos de Desassociação (para ex-associados)</w:t>
      </w:r>
    </w:p>
    <w:p w14:paraId="43F0335A" w14:textId="77777777" w:rsidR="00F039AB" w:rsidRDefault="00000000">
      <w:pPr>
        <w:pStyle w:val="Ttulo3"/>
      </w:pPr>
      <w:bookmarkStart w:id="20" w:name="X3652339f3d9b5766e4548bdb0ff78dc853999ab"/>
      <w:r>
        <w:t>Pergunta 12 — Por que você deixou de ser associado?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5"/>
        <w:gridCol w:w="1393"/>
        <w:gridCol w:w="3251"/>
        <w:gridCol w:w="2785"/>
      </w:tblGrid>
      <w:tr w:rsidR="00F039AB" w14:paraId="707B4FB8" w14:textId="77777777" w:rsidTr="00B22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dxa"/>
            <w:tcBorders>
              <w:bottom w:val="none" w:sz="0" w:space="0" w:color="auto"/>
            </w:tcBorders>
          </w:tcPr>
          <w:p w14:paraId="70EEEE3E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1218" w:type="dxa"/>
            <w:tcBorders>
              <w:bottom w:val="none" w:sz="0" w:space="0" w:color="auto"/>
            </w:tcBorders>
          </w:tcPr>
          <w:p w14:paraId="1936A59B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2843" w:type="dxa"/>
            <w:tcBorders>
              <w:bottom w:val="none" w:sz="0" w:space="0" w:color="auto"/>
            </w:tcBorders>
          </w:tcPr>
          <w:p w14:paraId="607BE022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2436" w:type="dxa"/>
            <w:tcBorders>
              <w:bottom w:val="none" w:sz="0" w:space="0" w:color="auto"/>
            </w:tcBorders>
          </w:tcPr>
          <w:p w14:paraId="0B52545E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610C43EA" w14:textId="77777777" w:rsidTr="00B22DEF">
        <w:tc>
          <w:tcPr>
            <w:tcW w:w="1421" w:type="dxa"/>
          </w:tcPr>
          <w:p w14:paraId="45AE412D" w14:textId="77777777" w:rsidR="00F039AB" w:rsidRDefault="00000000">
            <w:pPr>
              <w:pStyle w:val="Compact"/>
            </w:pPr>
            <w:r>
              <w:t>Lista + campo aberto</w:t>
            </w:r>
          </w:p>
        </w:tc>
        <w:tc>
          <w:tcPr>
            <w:tcW w:w="1218" w:type="dxa"/>
          </w:tcPr>
          <w:p w14:paraId="49073496" w14:textId="77777777" w:rsidR="00F039AB" w:rsidRDefault="00000000">
            <w:pPr>
              <w:pStyle w:val="Compact"/>
            </w:pPr>
            <w:r>
              <w:t>Caixa de seleção</w:t>
            </w:r>
          </w:p>
        </w:tc>
        <w:tc>
          <w:tcPr>
            <w:tcW w:w="2843" w:type="dxa"/>
          </w:tcPr>
          <w:p w14:paraId="34794525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2436" w:type="dxa"/>
          </w:tcPr>
          <w:p w14:paraId="2B5E7070" w14:textId="77777777" w:rsidR="00F039AB" w:rsidRDefault="00000000">
            <w:pPr>
              <w:pStyle w:val="Compact"/>
            </w:pPr>
            <w:r>
              <w:t>Mapear pontos de melhoria</w:t>
            </w:r>
          </w:p>
        </w:tc>
      </w:tr>
    </w:tbl>
    <w:p w14:paraId="2E964FEF" w14:textId="77777777" w:rsidR="00F039AB" w:rsidRDefault="00000000">
      <w:pPr>
        <w:pStyle w:val="Corpodetexto"/>
      </w:pPr>
      <w:r>
        <w:t>Sugestões:</w:t>
      </w:r>
    </w:p>
    <w:p w14:paraId="57855B31" w14:textId="77777777" w:rsidR="00F039AB" w:rsidRDefault="00000000">
      <w:pPr>
        <w:pStyle w:val="Compact"/>
        <w:numPr>
          <w:ilvl w:val="0"/>
          <w:numId w:val="4"/>
        </w:numPr>
      </w:pPr>
      <w:r>
        <w:t>Não via valor no que era oferecido</w:t>
      </w:r>
    </w:p>
    <w:p w14:paraId="320838B3" w14:textId="77777777" w:rsidR="00F039AB" w:rsidRDefault="00000000">
      <w:pPr>
        <w:pStyle w:val="Compact"/>
        <w:numPr>
          <w:ilvl w:val="0"/>
          <w:numId w:val="4"/>
        </w:numPr>
      </w:pPr>
      <w:r>
        <w:t>Falta de tempo para participar</w:t>
      </w:r>
    </w:p>
    <w:p w14:paraId="0073F2F6" w14:textId="77777777" w:rsidR="00F039AB" w:rsidRDefault="00000000">
      <w:pPr>
        <w:pStyle w:val="Compact"/>
        <w:numPr>
          <w:ilvl w:val="0"/>
          <w:numId w:val="4"/>
        </w:numPr>
      </w:pPr>
      <w:r>
        <w:t>Falta de comunicação da entidade</w:t>
      </w:r>
    </w:p>
    <w:p w14:paraId="7B3C893A" w14:textId="77777777" w:rsidR="00F039AB" w:rsidRDefault="00000000">
      <w:pPr>
        <w:pStyle w:val="Compact"/>
        <w:numPr>
          <w:ilvl w:val="0"/>
          <w:numId w:val="4"/>
        </w:numPr>
      </w:pPr>
      <w:r>
        <w:t>Problemas financeiros</w:t>
      </w:r>
    </w:p>
    <w:p w14:paraId="5C69694F" w14:textId="77777777" w:rsidR="00F039AB" w:rsidRDefault="00000000">
      <w:pPr>
        <w:pStyle w:val="Compact"/>
        <w:numPr>
          <w:ilvl w:val="0"/>
          <w:numId w:val="4"/>
        </w:numPr>
      </w:pPr>
      <w:r>
        <w:t>Não conhecia os serviços disponíveis</w:t>
      </w:r>
    </w:p>
    <w:p w14:paraId="52F9EF03" w14:textId="77777777" w:rsidR="00F039AB" w:rsidRDefault="00000000">
      <w:pPr>
        <w:pStyle w:val="Compact"/>
        <w:numPr>
          <w:ilvl w:val="0"/>
          <w:numId w:val="4"/>
        </w:numPr>
      </w:pPr>
      <w:r>
        <w:t>Outro: ____</w:t>
      </w:r>
    </w:p>
    <w:p w14:paraId="595334D5" w14:textId="77777777" w:rsidR="00F039AB" w:rsidRDefault="00000000">
      <w:pPr>
        <w:pStyle w:val="Ttulo3"/>
      </w:pPr>
      <w:bookmarkStart w:id="21" w:name="X6fca1955ed2fc8cc8dde3e36a453816472cc5bc"/>
      <w:bookmarkEnd w:id="20"/>
      <w:r>
        <w:t>Pergunta 13 — O que faria você voltar a se associar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19"/>
        <w:gridCol w:w="1219"/>
        <w:gridCol w:w="1509"/>
        <w:gridCol w:w="3262"/>
      </w:tblGrid>
      <w:tr w:rsidR="00F039AB" w14:paraId="23FD171C" w14:textId="77777777" w:rsidTr="00B22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81EBB0C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FABC3C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1433D3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14DA06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3FA6BD0F" w14:textId="77777777" w:rsidTr="00B22DEF">
        <w:tc>
          <w:tcPr>
            <w:tcW w:w="0" w:type="auto"/>
          </w:tcPr>
          <w:p w14:paraId="3F6C5B9F" w14:textId="77777777" w:rsidR="00F039AB" w:rsidRDefault="00000000">
            <w:pPr>
              <w:pStyle w:val="Compact"/>
            </w:pPr>
            <w:r>
              <w:t>Parágrafo</w:t>
            </w:r>
          </w:p>
        </w:tc>
        <w:tc>
          <w:tcPr>
            <w:tcW w:w="0" w:type="auto"/>
          </w:tcPr>
          <w:p w14:paraId="3B03C36B" w14:textId="77777777" w:rsidR="00F039AB" w:rsidRDefault="00000000">
            <w:pPr>
              <w:pStyle w:val="Compact"/>
            </w:pPr>
            <w:r>
              <w:t>Parágrafo</w:t>
            </w:r>
          </w:p>
        </w:tc>
        <w:tc>
          <w:tcPr>
            <w:tcW w:w="0" w:type="auto"/>
          </w:tcPr>
          <w:p w14:paraId="1A6CC5DA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59EEF7D6" w14:textId="77777777" w:rsidR="00F039AB" w:rsidRDefault="00000000">
            <w:pPr>
              <w:pStyle w:val="Compact"/>
            </w:pPr>
            <w:r>
              <w:t>Identificar gatilhos de retorno</w:t>
            </w:r>
          </w:p>
        </w:tc>
      </w:tr>
    </w:tbl>
    <w:p w14:paraId="7AAFCD00" w14:textId="4CBBE5F2" w:rsidR="00F039AB" w:rsidRDefault="00F039AB"/>
    <w:p w14:paraId="45587010" w14:textId="77777777" w:rsidR="00F039AB" w:rsidRDefault="00000000">
      <w:pPr>
        <w:pStyle w:val="Ttulo2"/>
      </w:pPr>
      <w:bookmarkStart w:id="22" w:name="encerramento"/>
      <w:bookmarkEnd w:id="19"/>
      <w:bookmarkEnd w:id="21"/>
      <w:r>
        <w:rPr>
          <w:b/>
          <w:bCs/>
        </w:rPr>
        <w:t>5) Encerramento</w:t>
      </w:r>
    </w:p>
    <w:p w14:paraId="6CCFE16A" w14:textId="77777777" w:rsidR="00F039AB" w:rsidRDefault="00000000">
      <w:pPr>
        <w:pStyle w:val="Ttulo3"/>
      </w:pPr>
      <w:bookmarkStart w:id="23" w:name="X2605b102b022f0368c660b756c6636c001fc0a5"/>
      <w:r>
        <w:t>Pergunta 14 — Quer receber novidades e convites da entidade?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23"/>
        <w:gridCol w:w="1935"/>
        <w:gridCol w:w="1509"/>
        <w:gridCol w:w="2627"/>
      </w:tblGrid>
      <w:tr w:rsidR="00F039AB" w14:paraId="4ABE43BE" w14:textId="77777777" w:rsidTr="00B22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0783E9" w14:textId="77777777" w:rsidR="00F039A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5C6AC6" w14:textId="77777777" w:rsidR="00F039A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78DB69" w14:textId="77777777" w:rsidR="00F039AB" w:rsidRDefault="00000000">
            <w:pPr>
              <w:pStyle w:val="Compact"/>
            </w:pPr>
            <w:r>
              <w:t>Obrigatório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862ECD" w14:textId="77777777" w:rsidR="00F039AB" w:rsidRDefault="00000000">
            <w:pPr>
              <w:pStyle w:val="Compact"/>
            </w:pPr>
            <w:r>
              <w:t>Finalidade</w:t>
            </w:r>
          </w:p>
        </w:tc>
      </w:tr>
      <w:tr w:rsidR="00F039AB" w14:paraId="04C99CF3" w14:textId="77777777" w:rsidTr="00B22DEF">
        <w:tc>
          <w:tcPr>
            <w:tcW w:w="0" w:type="auto"/>
          </w:tcPr>
          <w:p w14:paraId="00399EA1" w14:textId="77777777" w:rsidR="00F039AB" w:rsidRDefault="00000000">
            <w:pPr>
              <w:pStyle w:val="Compact"/>
            </w:pPr>
            <w:r>
              <w:t>Sim / Não</w:t>
            </w:r>
          </w:p>
        </w:tc>
        <w:tc>
          <w:tcPr>
            <w:tcW w:w="0" w:type="auto"/>
          </w:tcPr>
          <w:p w14:paraId="3D87285B" w14:textId="77777777" w:rsidR="00F039AB" w:rsidRDefault="00000000">
            <w:pPr>
              <w:pStyle w:val="Compact"/>
            </w:pPr>
            <w:r>
              <w:t>Múltipla escolha</w:t>
            </w:r>
          </w:p>
        </w:tc>
        <w:tc>
          <w:tcPr>
            <w:tcW w:w="0" w:type="auto"/>
          </w:tcPr>
          <w:p w14:paraId="052408CD" w14:textId="77777777" w:rsidR="00F039AB" w:rsidRDefault="00000000">
            <w:pPr>
              <w:pStyle w:val="Compact"/>
            </w:pPr>
            <w:r>
              <w:t>✔️</w:t>
            </w:r>
          </w:p>
        </w:tc>
        <w:tc>
          <w:tcPr>
            <w:tcW w:w="0" w:type="auto"/>
          </w:tcPr>
          <w:p w14:paraId="527244E3" w14:textId="77777777" w:rsidR="00F039AB" w:rsidRDefault="00000000">
            <w:pPr>
              <w:pStyle w:val="Compact"/>
            </w:pPr>
            <w:r>
              <w:t>Autorizar comunicação</w:t>
            </w:r>
          </w:p>
        </w:tc>
      </w:tr>
    </w:tbl>
    <w:p w14:paraId="4DCFE0F5" w14:textId="07C93970" w:rsidR="00F039AB" w:rsidRDefault="00F039AB">
      <w:bookmarkStart w:id="24" w:name="X569f3476aadb57b836f6da0d56b10e67c0a1c51"/>
      <w:bookmarkEnd w:id="23"/>
    </w:p>
    <w:p w14:paraId="3AF5E2E8" w14:textId="13E45FC9" w:rsidR="00F039AB" w:rsidRDefault="00000000">
      <w:pPr>
        <w:pStyle w:val="Ttulo2"/>
      </w:pPr>
      <w:bookmarkStart w:id="25" w:name="X52652fb7d684bee114ba7a99d269c5ae7f0b226"/>
      <w:bookmarkEnd w:id="22"/>
      <w:bookmarkEnd w:id="24"/>
      <w:r>
        <w:t xml:space="preserve">📌 </w:t>
      </w:r>
      <w:r>
        <w:rPr>
          <w:b/>
          <w:bCs/>
        </w:rPr>
        <w:t xml:space="preserve">Checklist Final para </w:t>
      </w:r>
      <w:proofErr w:type="spellStart"/>
      <w:r>
        <w:rPr>
          <w:b/>
          <w:bCs/>
        </w:rPr>
        <w:t>Configurar</w:t>
      </w:r>
      <w:proofErr w:type="spellEnd"/>
      <w:r>
        <w:rPr>
          <w:b/>
          <w:bCs/>
        </w:rPr>
        <w:t xml:space="preserve"> </w:t>
      </w:r>
      <w:r w:rsidR="00B22DEF">
        <w:rPr>
          <w:b/>
          <w:bCs/>
        </w:rPr>
        <w:t xml:space="preserve">o </w:t>
      </w:r>
      <w:proofErr w:type="spellStart"/>
      <w:r w:rsidR="00B22DEF">
        <w:rPr>
          <w:b/>
          <w:bCs/>
        </w:rPr>
        <w:t>formulário</w:t>
      </w:r>
      <w:proofErr w:type="spellEnd"/>
    </w:p>
    <w:p w14:paraId="060EB833" w14:textId="77777777" w:rsidR="00F039AB" w:rsidRDefault="00000000">
      <w:pPr>
        <w:pStyle w:val="Compact"/>
        <w:numPr>
          <w:ilvl w:val="0"/>
          <w:numId w:val="5"/>
        </w:numPr>
      </w:pPr>
      <w:r>
        <w:t>Títulos padronizados</w:t>
      </w:r>
    </w:p>
    <w:p w14:paraId="7DBD2ECD" w14:textId="77777777" w:rsidR="00F039AB" w:rsidRDefault="00000000">
      <w:pPr>
        <w:pStyle w:val="Compact"/>
        <w:numPr>
          <w:ilvl w:val="0"/>
          <w:numId w:val="6"/>
        </w:numPr>
      </w:pPr>
      <w:r>
        <w:t>Lógica condicional aplicada (ex-associados)</w:t>
      </w:r>
    </w:p>
    <w:p w14:paraId="5DB96A1A" w14:textId="77777777" w:rsidR="00F039AB" w:rsidRDefault="00000000">
      <w:pPr>
        <w:pStyle w:val="Compact"/>
        <w:numPr>
          <w:ilvl w:val="0"/>
          <w:numId w:val="7"/>
        </w:numPr>
      </w:pPr>
      <w:r>
        <w:t>Cores corporativas da entidade</w:t>
      </w:r>
    </w:p>
    <w:p w14:paraId="2D285C8F" w14:textId="77777777" w:rsidR="00F039AB" w:rsidRDefault="00000000">
      <w:pPr>
        <w:pStyle w:val="Compact"/>
        <w:numPr>
          <w:ilvl w:val="0"/>
          <w:numId w:val="8"/>
        </w:numPr>
      </w:pPr>
      <w:r>
        <w:t>Obrigatórios configurados</w:t>
      </w:r>
    </w:p>
    <w:p w14:paraId="0073B01F" w14:textId="77777777" w:rsidR="00F039AB" w:rsidRDefault="00000000">
      <w:pPr>
        <w:pStyle w:val="Compact"/>
        <w:numPr>
          <w:ilvl w:val="0"/>
          <w:numId w:val="9"/>
        </w:numPr>
      </w:pPr>
      <w:r>
        <w:t>Mensagem final agradecendo</w:t>
      </w:r>
    </w:p>
    <w:p w14:paraId="71384464" w14:textId="77777777" w:rsidR="00F039AB" w:rsidRDefault="00000000">
      <w:pPr>
        <w:pStyle w:val="Compact"/>
        <w:numPr>
          <w:ilvl w:val="0"/>
          <w:numId w:val="10"/>
        </w:numPr>
      </w:pPr>
      <w:r>
        <w:t>Exportação automática para planilha ativada</w:t>
      </w:r>
    </w:p>
    <w:bookmarkEnd w:id="0"/>
    <w:bookmarkEnd w:id="25"/>
    <w:p w14:paraId="42C84026" w14:textId="71CC9275" w:rsidR="00F039AB" w:rsidRDefault="00F039AB">
      <w:pPr>
        <w:pStyle w:val="FirstParagraph"/>
      </w:pPr>
    </w:p>
    <w:sectPr w:rsidR="00F039A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161F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8F4ED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131A1B6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208763912">
    <w:abstractNumId w:val="0"/>
  </w:num>
  <w:num w:numId="2" w16cid:durableId="428354311">
    <w:abstractNumId w:val="1"/>
  </w:num>
  <w:num w:numId="3" w16cid:durableId="617565849">
    <w:abstractNumId w:val="1"/>
  </w:num>
  <w:num w:numId="4" w16cid:durableId="1511020350">
    <w:abstractNumId w:val="1"/>
  </w:num>
  <w:num w:numId="5" w16cid:durableId="1098059961">
    <w:abstractNumId w:val="2"/>
  </w:num>
  <w:num w:numId="6" w16cid:durableId="1588922670">
    <w:abstractNumId w:val="2"/>
  </w:num>
  <w:num w:numId="7" w16cid:durableId="69083067">
    <w:abstractNumId w:val="2"/>
  </w:num>
  <w:num w:numId="8" w16cid:durableId="1110203924">
    <w:abstractNumId w:val="2"/>
  </w:num>
  <w:num w:numId="9" w16cid:durableId="361562422">
    <w:abstractNumId w:val="2"/>
  </w:num>
  <w:num w:numId="10" w16cid:durableId="4837459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39AB"/>
    <w:rsid w:val="00450BD6"/>
    <w:rsid w:val="00823C57"/>
    <w:rsid w:val="00B22DEF"/>
    <w:rsid w:val="00B45E9F"/>
    <w:rsid w:val="00F03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1E82B"/>
  <w15:docId w15:val="{845FFD39-8DED-4CF9-A423-92893E716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668</Words>
  <Characters>3609</Characters>
  <Application>Microsoft Office Word</Application>
  <DocSecurity>0</DocSecurity>
  <Lines>30</Lines>
  <Paragraphs>8</Paragraphs>
  <ScaleCrop>false</ScaleCrop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ice Marques de Oliveira Lima</cp:lastModifiedBy>
  <cp:revision>4</cp:revision>
  <dcterms:created xsi:type="dcterms:W3CDTF">2026-04-30T14:04:00Z</dcterms:created>
  <dcterms:modified xsi:type="dcterms:W3CDTF">2026-04-30T17:01:00Z</dcterms:modified>
</cp:coreProperties>
</file>